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5F5AA82C" w:rsidR="001064B4" w:rsidRDefault="001064B4" w:rsidP="001064B4">
      <w:pPr>
        <w:pStyle w:val="Heading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5EEB9FA1" w14:textId="1BC91C03" w:rsidR="007471B0" w:rsidRDefault="009E6DBF" w:rsidP="00687D9E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687D9E">
      <w:pPr>
        <w:jc w:val="both"/>
      </w:pPr>
    </w:p>
    <w:p w14:paraId="574AA451" w14:textId="258419A8" w:rsidR="00261F7B" w:rsidRDefault="00261F7B" w:rsidP="00687D9E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225CB3">
        <w:t xml:space="preserve">Z </w:t>
      </w:r>
      <w:r w:rsidR="00225CB3" w:rsidRPr="00E5530D">
        <w:rPr>
          <w:highlight w:val="green"/>
        </w:rPr>
        <w:t>zeleno</w:t>
      </w:r>
      <w:r w:rsidR="00225CB3">
        <w:t xml:space="preserve"> so označene različne variante habilitacij. Izberite ustrezno, ostale pobrišite.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687D9E">
      <w:pPr>
        <w:jc w:val="both"/>
      </w:pPr>
    </w:p>
    <w:p w14:paraId="2C20D382" w14:textId="014A2184" w:rsidR="00CE0407" w:rsidRPr="00F85012" w:rsidRDefault="00CE0407" w:rsidP="00687D9E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A02249">
        <w:t>s</w:t>
      </w:r>
      <w:r w:rsidR="00CB79C7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ListParagraph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57D8F9ED" w:rsidR="00520D9B" w:rsidRDefault="00520D9B">
      <w:pPr>
        <w:spacing w:before="0" w:after="0"/>
        <w:rPr>
          <w:b/>
        </w:rPr>
      </w:pPr>
    </w:p>
    <w:p w14:paraId="1381F317" w14:textId="3598ECC3" w:rsidR="00CE0E77" w:rsidRPr="00CE0E77" w:rsidRDefault="00CE0E77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ListParagraph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ListParagraph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53A48B02" w:rsidR="006D6734" w:rsidRDefault="006D6734">
      <w:pPr>
        <w:rPr>
          <w:b/>
          <w:highlight w:val="yellow"/>
        </w:rPr>
      </w:pPr>
    </w:p>
    <w:p w14:paraId="6A75A257" w14:textId="77777777" w:rsidR="005C0811" w:rsidRDefault="005C0811">
      <w:pPr>
        <w:rPr>
          <w:b/>
          <w:highlight w:val="yellow"/>
        </w:rPr>
      </w:pPr>
    </w:p>
    <w:p w14:paraId="7EE2D20E" w14:textId="55B9CAC3" w:rsidR="005C0811" w:rsidRPr="007A2894" w:rsidRDefault="005C0811" w:rsidP="005C0811">
      <w:pPr>
        <w:rPr>
          <w:b/>
          <w:highlight w:val="yellow"/>
        </w:rPr>
      </w:pPr>
      <w:r w:rsidRPr="007A2894">
        <w:rPr>
          <w:b/>
          <w:highlight w:val="yellow"/>
        </w:rPr>
        <w:t>Univerza v Ljubljani, Fakulteta za elektrotehniko</w:t>
      </w:r>
    </w:p>
    <w:p w14:paraId="5EA15A98" w14:textId="77777777" w:rsidR="005C0811" w:rsidRPr="007A2894" w:rsidRDefault="005C0811" w:rsidP="005C0811">
      <w:pPr>
        <w:rPr>
          <w:highlight w:val="yellow"/>
        </w:rPr>
      </w:pPr>
      <w:r w:rsidRPr="007A2894">
        <w:rPr>
          <w:highlight w:val="yellow"/>
        </w:rPr>
        <w:t>Tržaška 25</w:t>
      </w:r>
    </w:p>
    <w:p w14:paraId="6F1D6EA1" w14:textId="77777777" w:rsidR="005C0811" w:rsidRPr="007A2894" w:rsidRDefault="005C0811" w:rsidP="005C0811">
      <w:pPr>
        <w:rPr>
          <w:highlight w:val="yellow"/>
        </w:rPr>
      </w:pPr>
      <w:r w:rsidRPr="007A2894">
        <w:rPr>
          <w:highlight w:val="yellow"/>
        </w:rPr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4BBBA2F5" w:rsidR="006D6734" w:rsidRPr="006D6734" w:rsidRDefault="006D6734" w:rsidP="006D6734">
      <w:pPr>
        <w:pStyle w:val="Heading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307610" w:rsidRPr="00710DFB">
        <w:rPr>
          <w:color w:val="000000" w:themeColor="text1"/>
          <w:highlight w:val="yellow"/>
        </w:rPr>
        <w:t>asistent / asistent raziskovalec / višji predavatelj</w:t>
      </w:r>
    </w:p>
    <w:p w14:paraId="4B22423E" w14:textId="77777777" w:rsidR="00B84D1A" w:rsidRDefault="00B84D1A" w:rsidP="00B84D1A"/>
    <w:p w14:paraId="2DC5A1CE" w14:textId="7D4688FB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="00B84D1A" w:rsidRPr="00074C7E">
        <w:t xml:space="preserve">prvo </w:t>
      </w:r>
      <w:r w:rsidRPr="00074C7E">
        <w:t>izvol</w:t>
      </w:r>
      <w:r w:rsidR="00B84D1A" w:rsidRPr="00074C7E">
        <w:t xml:space="preserve">itev v </w:t>
      </w:r>
      <w:r w:rsidR="00B84D1A" w:rsidRPr="001275B1">
        <w:t xml:space="preserve">naziv </w:t>
      </w:r>
      <w:r w:rsidR="00307610" w:rsidRPr="00307610">
        <w:rPr>
          <w:highlight w:val="yellow"/>
        </w:rPr>
        <w:t>asistent / asistent raziskovalec / višji predavatelj</w:t>
      </w:r>
      <w:r w:rsidR="00307610" w:rsidRPr="00307610">
        <w:t xml:space="preserve"> </w:t>
      </w:r>
      <w:r w:rsidR="00B84D1A" w:rsidRPr="001275B1">
        <w:t>za</w:t>
      </w:r>
      <w:r w:rsidR="00B84D1A" w:rsidRPr="00B84D1A">
        <w:t xml:space="preserve"> področje </w:t>
      </w:r>
      <w:r w:rsidR="00336A43" w:rsidRPr="005C0811">
        <w:rPr>
          <w:highlight w:val="yellow"/>
        </w:rPr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94805">
        <w:t xml:space="preserve"> </w:t>
      </w:r>
      <w:r w:rsidR="00B94805" w:rsidRPr="007159D9">
        <w:rPr>
          <w:highlight w:val="yellow"/>
        </w:rPr>
        <w:t>21.6.2019</w:t>
      </w:r>
      <w:r w:rsidR="00B94805">
        <w:t xml:space="preserve"> </w:t>
      </w:r>
      <w:r w:rsidR="00B84D1A">
        <w:t>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21557715" w:rsidR="000B0DC1" w:rsidRDefault="000B0DC1" w:rsidP="000B0DC1">
      <w:r>
        <w:t xml:space="preserve">Ljubljana, </w:t>
      </w:r>
      <w:r w:rsidR="00A02249">
        <w:rPr>
          <w:highlight w:val="yellow"/>
        </w:rPr>
        <w:t>30</w:t>
      </w:r>
      <w:r w:rsidR="00A02249" w:rsidRPr="0010340C">
        <w:rPr>
          <w:highlight w:val="yellow"/>
        </w:rPr>
        <w:t>.</w:t>
      </w:r>
      <w:r w:rsidR="00A02249">
        <w:rPr>
          <w:highlight w:val="yellow"/>
        </w:rPr>
        <w:t> 4. 2019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ListParagraph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Heading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24B914DE" w:rsidR="000A2AE8" w:rsidRPr="00C9260F" w:rsidRDefault="000A2AE8" w:rsidP="00337055">
      <w:r w:rsidRPr="00337055">
        <w:rPr>
          <w:b/>
        </w:rPr>
        <w:t xml:space="preserve">Zaprošeni naziv: </w:t>
      </w:r>
      <w:r w:rsidR="006D7B19" w:rsidRPr="006D7B19">
        <w:rPr>
          <w:b/>
          <w:highlight w:val="yellow"/>
        </w:rPr>
        <w:t>asistent / asistent raziskovalec / višji predavatelj</w:t>
      </w:r>
      <w:r w:rsidR="006D7B19" w:rsidRPr="006D7B19">
        <w:rPr>
          <w:b/>
        </w:rPr>
        <w:t xml:space="preserve"> </w:t>
      </w:r>
      <w:r w:rsidRPr="001275B1">
        <w:rPr>
          <w:b/>
        </w:rPr>
        <w:t>(prva izvolitev)</w:t>
      </w:r>
    </w:p>
    <w:p w14:paraId="3493F75D" w14:textId="77777777" w:rsidR="000A2AE8" w:rsidRDefault="000A2AE8" w:rsidP="00337055"/>
    <w:p w14:paraId="6DE920AB" w14:textId="2B5A80B4" w:rsidR="004977BE" w:rsidRPr="00D93362" w:rsidRDefault="000A2AE8" w:rsidP="00337055">
      <w:r w:rsidRPr="00337055">
        <w:rPr>
          <w:b/>
        </w:rPr>
        <w:t xml:space="preserve">Področje: </w:t>
      </w:r>
      <w:r w:rsidR="00B94805" w:rsidRPr="005C0811">
        <w:rPr>
          <w:b/>
          <w:highlight w:val="yellow"/>
        </w:rPr>
        <w:t>elektrotehnika</w:t>
      </w:r>
    </w:p>
    <w:p w14:paraId="17C5C84C" w14:textId="0FACDDCF" w:rsidR="006D6734" w:rsidRDefault="006D6734" w:rsidP="007A5C81">
      <w:pPr>
        <w:pStyle w:val="Title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5D31059A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A02249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Title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Title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32F7344A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="005142C1">
        <w:rPr>
          <w:highlight w:val="yellow"/>
        </w:rPr>
        <w:t xml:space="preserve">: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06524F1A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52A12B6E" w14:textId="77777777" w:rsidR="00336A43" w:rsidRDefault="00336A43" w:rsidP="00336A43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1EB141A9" w14:textId="0C0BFCD2" w:rsidR="00336A43" w:rsidRPr="00B84D1A" w:rsidRDefault="00336A43" w:rsidP="00336A43">
      <w:pPr>
        <w:pStyle w:val="Nastevanje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Title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64FB49EC" w14:textId="0CE4245B" w:rsidR="00680743" w:rsidRDefault="0010340C" w:rsidP="007A5C81">
      <w:pPr>
        <w:pStyle w:val="Title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Title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42C7A401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Title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4F919EE2" w14:textId="2FBC14A9" w:rsidR="00947308" w:rsidRDefault="00947308" w:rsidP="00DB4D9E">
      <w:pPr>
        <w:rPr>
          <w:b/>
        </w:rPr>
      </w:pPr>
    </w:p>
    <w:p w14:paraId="07716395" w14:textId="77777777" w:rsidR="007B1B27" w:rsidRDefault="007B1B27" w:rsidP="007B1B27">
      <w:pPr>
        <w:rPr>
          <w:b/>
        </w:rPr>
      </w:pPr>
      <w:r w:rsidRPr="00037649">
        <w:rPr>
          <w:b/>
        </w:rPr>
        <w:t>Čisti citati po letih</w:t>
      </w:r>
      <w:r>
        <w:rPr>
          <w:b/>
        </w:rPr>
        <w:t xml:space="preserve"> za zadnjih 10 let (WoS)</w:t>
      </w:r>
      <w:r w:rsidRPr="00037649">
        <w:rPr>
          <w:b/>
        </w:rPr>
        <w:t>:</w:t>
      </w:r>
      <w:r w:rsidRPr="00DB4D9E" w:rsidDel="002A52F7">
        <w:rPr>
          <w:highlight w:val="yellow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7B1B27" w:rsidRPr="00363BA3" w14:paraId="3C9920B8" w14:textId="77777777" w:rsidTr="007E3C6D">
        <w:tc>
          <w:tcPr>
            <w:tcW w:w="1077" w:type="dxa"/>
            <w:vAlign w:val="center"/>
          </w:tcPr>
          <w:p w14:paraId="24060101" w14:textId="77777777" w:rsidR="007B1B27" w:rsidRPr="007B1B27" w:rsidRDefault="007B1B27" w:rsidP="007E3C6D">
            <w:pPr>
              <w:pStyle w:val="Navodila"/>
              <w:spacing w:after="0"/>
              <w:jc w:val="center"/>
              <w:rPr>
                <w:b/>
              </w:rPr>
            </w:pPr>
            <w:r w:rsidRPr="007B1B27">
              <w:rPr>
                <w:b/>
                <w:sz w:val="18"/>
              </w:rPr>
              <w:t>Leto</w:t>
            </w:r>
          </w:p>
        </w:tc>
        <w:tc>
          <w:tcPr>
            <w:tcW w:w="851" w:type="dxa"/>
            <w:vAlign w:val="center"/>
          </w:tcPr>
          <w:p w14:paraId="15614DD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50F4201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407F531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6FA4740C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1304DB8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3C65DA7A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2A7B426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55AF393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3E32DDFA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407AA85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7B1B27" w:rsidRPr="00363BA3" w14:paraId="5D599EDC" w14:textId="77777777" w:rsidTr="007E3C6D">
        <w:tc>
          <w:tcPr>
            <w:tcW w:w="1077" w:type="dxa"/>
            <w:vAlign w:val="center"/>
          </w:tcPr>
          <w:p w14:paraId="59890A22" w14:textId="77777777" w:rsidR="007B1B27" w:rsidRPr="007B1B27" w:rsidRDefault="007B1B27" w:rsidP="007E3C6D">
            <w:pPr>
              <w:pStyle w:val="Navodila"/>
              <w:spacing w:after="0"/>
              <w:jc w:val="center"/>
              <w:rPr>
                <w:sz w:val="18"/>
              </w:rPr>
            </w:pPr>
            <w:r w:rsidRPr="007B1B27">
              <w:rPr>
                <w:sz w:val="18"/>
              </w:rPr>
              <w:t>Citati WoS</w:t>
            </w:r>
          </w:p>
        </w:tc>
        <w:tc>
          <w:tcPr>
            <w:tcW w:w="851" w:type="dxa"/>
            <w:vAlign w:val="center"/>
          </w:tcPr>
          <w:p w14:paraId="7956ABA4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D03A4FF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FDD8C33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515857E5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4530BE17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79F94049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6A2418B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05D6245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033CE5FE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24FE038" w14:textId="77777777" w:rsidR="007B1B27" w:rsidRPr="00363BA3" w:rsidRDefault="007B1B27" w:rsidP="007E3C6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52303896" w14:textId="77777777" w:rsidR="007B1B27" w:rsidRDefault="007B1B27" w:rsidP="007B1B27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>
        <w:rPr>
          <w:highlight w:val="yellow"/>
        </w:rPr>
        <w:t xml:space="preserve"> </w:t>
      </w:r>
      <w:r>
        <w:t xml:space="preserve">čistih </w:t>
      </w:r>
      <w:r w:rsidRPr="00037649">
        <w:t>citatov</w:t>
      </w:r>
      <w:r>
        <w:t xml:space="preserve"> (WoS)</w:t>
      </w:r>
    </w:p>
    <w:p w14:paraId="1EF7A417" w14:textId="77777777" w:rsidR="007B1B27" w:rsidRDefault="007B1B27" w:rsidP="007B1B27"/>
    <w:p w14:paraId="1D5ED8C7" w14:textId="77777777" w:rsidR="007B1B27" w:rsidRPr="00DE41C6" w:rsidRDefault="007B1B27" w:rsidP="007B1B27">
      <w:r w:rsidRPr="00DE41C6">
        <w:rPr>
          <w:b/>
        </w:rPr>
        <w:t>H-index (SICRIS</w:t>
      </w:r>
      <w:r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Subtitle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222D07E1" w:rsidR="005905A1" w:rsidRPr="005905A1" w:rsidRDefault="00870E53" w:rsidP="009960A1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Title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Title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Title"/>
      </w:pPr>
      <w:r>
        <w:t>9</w:t>
      </w:r>
      <w:r w:rsidR="00893732" w:rsidRPr="00DB4D9E">
        <w:t>.</w:t>
      </w:r>
      <w:r w:rsidR="00893732" w:rsidRPr="00DB4D9E">
        <w:tab/>
        <w:t>Projekti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Title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Title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43DDEBDA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B3190C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0F85A142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–11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12.</w:t>
      </w:r>
      <w:r w:rsidR="00F73091">
        <w:rPr>
          <w:highlight w:val="yellow"/>
        </w:rPr>
        <w:t xml:space="preserve"> </w:t>
      </w:r>
      <w:r w:rsidR="00893732" w:rsidRPr="004D1980">
        <w:rPr>
          <w:highlight w:val="yellow"/>
        </w:rPr>
        <w:t>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Title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293BF1C3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687D9E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27B6EC48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Emphasis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687D9E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Title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181D014C" w:rsidR="00BA4239" w:rsidRPr="00C5793C" w:rsidRDefault="00BA4239" w:rsidP="001064B4">
      <w:pPr>
        <w:pStyle w:val="ListParagraph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687D9E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709B20FE" w:rsidR="00BA4239" w:rsidRPr="00C5793C" w:rsidRDefault="00BA4239" w:rsidP="001064B4">
      <w:pPr>
        <w:pStyle w:val="ListParagraph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687D9E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 xml:space="preserve">11. 9. 2011, Universidad de la Rioja, Španija (član programskega odbora) </w:t>
      </w:r>
    </w:p>
    <w:p w14:paraId="7DE445FA" w14:textId="3EDEA1EE" w:rsidR="00BA4239" w:rsidRPr="00C5793C" w:rsidRDefault="00EF3233" w:rsidP="001064B4">
      <w:pPr>
        <w:pStyle w:val="ListParagraph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Emphasis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687D9E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687D9E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Subtitle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34142132" w:rsidR="00EC2A13" w:rsidRDefault="00BA4239" w:rsidP="001064B4">
      <w:pPr>
        <w:pStyle w:val="Nastevanje"/>
        <w:numPr>
          <w:ilvl w:val="0"/>
          <w:numId w:val="18"/>
        </w:numPr>
        <w:rPr>
          <w:rStyle w:val="st"/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Emphasis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252C1130" w14:textId="27C1012A" w:rsidR="004D3A70" w:rsidRPr="00A870DE" w:rsidRDefault="004D3A70" w:rsidP="004D3A70">
      <w:pPr>
        <w:pStyle w:val="Subtitle"/>
        <w:rPr>
          <w:highlight w:val="yellow"/>
        </w:rPr>
      </w:pPr>
      <w:r>
        <w:rPr>
          <w:highlight w:val="yellow"/>
        </w:rPr>
        <w:t>Drugo</w:t>
      </w:r>
    </w:p>
    <w:p w14:paraId="269C1A28" w14:textId="618C000F" w:rsidR="004D3A70" w:rsidRPr="009960A1" w:rsidRDefault="004D3A70" w:rsidP="004D3A70">
      <w:pPr>
        <w:pStyle w:val="Nastevanje"/>
        <w:numPr>
          <w:ilvl w:val="0"/>
          <w:numId w:val="18"/>
        </w:numPr>
        <w:rPr>
          <w:highlight w:val="yellow"/>
        </w:rPr>
      </w:pPr>
      <w:r>
        <w:rPr>
          <w:highlight w:val="yellow"/>
        </w:rPr>
        <w:t>…</w:t>
      </w:r>
    </w:p>
    <w:p w14:paraId="034A46EC" w14:textId="77777777" w:rsidR="007B1B27" w:rsidRPr="009960A1" w:rsidRDefault="007B1B27" w:rsidP="007B1B27">
      <w:pPr>
        <w:pStyle w:val="Nastevanje"/>
        <w:ind w:left="360" w:firstLine="0"/>
        <w:rPr>
          <w:highlight w:val="yellow"/>
        </w:rPr>
      </w:pPr>
    </w:p>
    <w:p w14:paraId="16C15E2C" w14:textId="50FD1866" w:rsidR="004977BE" w:rsidRPr="007A5C81" w:rsidRDefault="00D25DE3" w:rsidP="00EC2A13">
      <w:pPr>
        <w:pStyle w:val="Title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5F675D">
        <w:t>, vključno s podeljenimi mednarodnimi patenti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413A4227" w14:textId="77777777" w:rsidR="00E47D53" w:rsidRDefault="00E47D53">
      <w:pPr>
        <w:spacing w:before="0" w:after="0"/>
        <w:rPr>
          <w:b/>
        </w:rPr>
      </w:pPr>
      <w:r>
        <w:br w:type="page"/>
      </w:r>
    </w:p>
    <w:p w14:paraId="00F678FD" w14:textId="73DB5AE0" w:rsidR="005652A5" w:rsidRDefault="00D25DE3" w:rsidP="001064B4">
      <w:pPr>
        <w:pStyle w:val="Title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583C6189" w14:textId="371AD116" w:rsidR="008A1E60" w:rsidRDefault="008A1E60" w:rsidP="008A1E60">
      <w:pPr>
        <w:rPr>
          <w:highlight w:val="yellow"/>
        </w:rPr>
      </w:pPr>
    </w:p>
    <w:p w14:paraId="1F769AF0" w14:textId="00B23737" w:rsidR="008A1E60" w:rsidRPr="00DE41C6" w:rsidRDefault="008A1E60" w:rsidP="008A1E60">
      <w:pPr>
        <w:pStyle w:val="Navodila"/>
      </w:pPr>
      <w:r w:rsidRPr="00DE41C6">
        <w:rPr>
          <w:highlight w:val="green"/>
        </w:rPr>
        <w:t>Habilitacijski pogoj</w:t>
      </w:r>
      <w:r w:rsidR="005C2C69">
        <w:rPr>
          <w:highlight w:val="green"/>
        </w:rPr>
        <w:t>i</w:t>
      </w:r>
      <w:r w:rsidRPr="00DE41C6">
        <w:rPr>
          <w:highlight w:val="green"/>
        </w:rPr>
        <w:t xml:space="preserve"> za naziv </w:t>
      </w:r>
      <w:r>
        <w:rPr>
          <w:b/>
          <w:highlight w:val="green"/>
        </w:rPr>
        <w:t>asistent</w:t>
      </w:r>
      <w:r w:rsidRPr="00DE41C6">
        <w:rPr>
          <w:highlight w:val="green"/>
        </w:rPr>
        <w:t xml:space="preserve"> 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02"/>
        <w:gridCol w:w="1451"/>
        <w:gridCol w:w="1276"/>
      </w:tblGrid>
      <w:tr w:rsidR="008A1E60" w:rsidRPr="005D1B98" w14:paraId="475A7DE9" w14:textId="77777777" w:rsidTr="00D0092B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2422BEAF" w14:textId="77777777" w:rsidR="008A1E60" w:rsidRPr="005D1B98" w:rsidRDefault="008A1E60" w:rsidP="00D0092B">
            <w:r w:rsidRPr="005D1B98">
              <w:t>Pogoj</w:t>
            </w:r>
          </w:p>
        </w:tc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63F9FCB7" w14:textId="77777777" w:rsidR="008A1E60" w:rsidRPr="005D1B98" w:rsidRDefault="008A1E60" w:rsidP="00D0092B">
            <w:r w:rsidRPr="005D1B98">
              <w:t>Reference</w:t>
            </w: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0860DAB7" w14:textId="77777777" w:rsidR="008A1E60" w:rsidRPr="005D1B98" w:rsidRDefault="008A1E60" w:rsidP="00D0092B">
            <w:r w:rsidRPr="005D1B98">
              <w:t>Normativ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6B356FB" w14:textId="77777777" w:rsidR="008A1E60" w:rsidRPr="005D1B98" w:rsidRDefault="008A1E60" w:rsidP="00D0092B">
            <w:r w:rsidRPr="005D1B98">
              <w:t>Št. enot</w:t>
            </w:r>
          </w:p>
          <w:p w14:paraId="291C8D03" w14:textId="77777777" w:rsidR="008A1E60" w:rsidRPr="005D1B98" w:rsidRDefault="008A1E60" w:rsidP="00D0092B">
            <w:r w:rsidRPr="005D1B98">
              <w:t>kandidata</w:t>
            </w:r>
          </w:p>
        </w:tc>
      </w:tr>
      <w:tr w:rsidR="008A1E60" w:rsidRPr="005D1B98" w14:paraId="76179721" w14:textId="77777777" w:rsidTr="00D0092B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759D3AF8" w14:textId="0AA86FEC" w:rsidR="008A1E60" w:rsidRPr="005D1B98" w:rsidRDefault="008A1E60" w:rsidP="00D0092B">
            <w:r>
              <w:t>P</w:t>
            </w:r>
            <w:r w:rsidR="00D71038">
              <w:t>ovprečna ocena izpitov in vaj zadnjega študija</w:t>
            </w:r>
          </w:p>
        </w:tc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2BEC2871" w14:textId="77777777" w:rsidR="008A1E60" w:rsidRPr="005D1B98" w:rsidRDefault="008A1E60" w:rsidP="00D0092B">
            <w:pPr>
              <w:rPr>
                <w:highlight w:val="yellow"/>
              </w:rPr>
            </w:pP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1DD843B4" w14:textId="163C4EC0" w:rsidR="008A1E60" w:rsidRPr="005D1B98" w:rsidRDefault="008A1E60" w:rsidP="00D0092B">
            <w:r>
              <w:t>8</w:t>
            </w:r>
            <w:r w:rsidR="00521688">
              <w:t>,0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0CAA2344" w14:textId="77777777" w:rsidR="008A1E60" w:rsidRPr="005D1B98" w:rsidRDefault="008A1E60" w:rsidP="00D0092B">
            <w:pPr>
              <w:rPr>
                <w:highlight w:val="yellow"/>
              </w:rPr>
            </w:pPr>
            <w:r>
              <w:rPr>
                <w:highlight w:val="yellow"/>
              </w:rPr>
              <w:t>9,67</w:t>
            </w:r>
          </w:p>
        </w:tc>
      </w:tr>
      <w:tr w:rsidR="008A1E60" w:rsidRPr="005D1B98" w14:paraId="0805A78D" w14:textId="77777777" w:rsidTr="00D0092B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469BD4CA" w14:textId="25FA5C1A" w:rsidR="008A1E60" w:rsidRDefault="008A1E60" w:rsidP="00D0092B">
            <w:r>
              <w:t>O</w:t>
            </w:r>
            <w:r w:rsidRPr="008A1E60">
              <w:t xml:space="preserve">cena zaključnega dela  </w:t>
            </w:r>
          </w:p>
        </w:tc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633F1EB9" w14:textId="77777777" w:rsidR="008A1E60" w:rsidRPr="005D1B98" w:rsidRDefault="008A1E60" w:rsidP="00D0092B">
            <w:pPr>
              <w:rPr>
                <w:highlight w:val="yellow"/>
              </w:rPr>
            </w:pP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078A9B24" w14:textId="10AC236C" w:rsidR="008A1E60" w:rsidRDefault="008A1E60" w:rsidP="00D0092B">
            <w:r>
              <w:t>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B6E7830" w14:textId="49111ED0" w:rsidR="008A1E60" w:rsidRDefault="00A70305" w:rsidP="00D0092B">
            <w:pPr>
              <w:rPr>
                <w:highlight w:val="yellow"/>
              </w:rPr>
            </w:pPr>
            <w:r>
              <w:rPr>
                <w:highlight w:val="yellow"/>
              </w:rPr>
              <w:t>10</w:t>
            </w:r>
          </w:p>
        </w:tc>
      </w:tr>
    </w:tbl>
    <w:p w14:paraId="666603E5" w14:textId="77777777" w:rsidR="008A1E60" w:rsidRPr="00DE41C6" w:rsidRDefault="008A1E60" w:rsidP="008A1E60"/>
    <w:p w14:paraId="72B0488C" w14:textId="77777777" w:rsidR="008A1E60" w:rsidRDefault="008A1E60" w:rsidP="008A1E60">
      <w:pPr>
        <w:rPr>
          <w:highlight w:val="yellow"/>
        </w:rPr>
      </w:pPr>
    </w:p>
    <w:p w14:paraId="6FDC2A54" w14:textId="4FFCF8E5" w:rsidR="008A1E60" w:rsidRPr="00DE41C6" w:rsidRDefault="008A1E60" w:rsidP="008A1E60">
      <w:pPr>
        <w:pStyle w:val="Navodila"/>
      </w:pPr>
      <w:r w:rsidRPr="00DE41C6">
        <w:rPr>
          <w:highlight w:val="green"/>
        </w:rPr>
        <w:t>Habilitacijski pogoj</w:t>
      </w:r>
      <w:r w:rsidR="005C2C69">
        <w:rPr>
          <w:highlight w:val="green"/>
        </w:rPr>
        <w:t>i</w:t>
      </w:r>
      <w:r w:rsidRPr="00DE41C6">
        <w:rPr>
          <w:highlight w:val="green"/>
        </w:rPr>
        <w:t xml:space="preserve"> za naziv </w:t>
      </w:r>
      <w:r>
        <w:rPr>
          <w:b/>
          <w:highlight w:val="green"/>
        </w:rPr>
        <w:t>asistent-raziskovalec</w:t>
      </w:r>
      <w:r w:rsidRPr="00DE41C6">
        <w:rPr>
          <w:highlight w:val="green"/>
        </w:rPr>
        <w:t xml:space="preserve"> 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02"/>
        <w:gridCol w:w="1451"/>
        <w:gridCol w:w="1276"/>
      </w:tblGrid>
      <w:tr w:rsidR="008A1E60" w:rsidRPr="005D1B98" w14:paraId="072FD542" w14:textId="77777777" w:rsidTr="00D0092B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C50C1F0" w14:textId="77777777" w:rsidR="008A1E60" w:rsidRPr="005D1B98" w:rsidRDefault="008A1E60" w:rsidP="00D0092B">
            <w:r w:rsidRPr="005D1B98">
              <w:t>Pogoj</w:t>
            </w:r>
          </w:p>
        </w:tc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712D03E7" w14:textId="77777777" w:rsidR="008A1E60" w:rsidRPr="005D1B98" w:rsidRDefault="008A1E60" w:rsidP="00D0092B">
            <w:r w:rsidRPr="005D1B98">
              <w:t>Reference</w:t>
            </w: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66FBAE86" w14:textId="77777777" w:rsidR="008A1E60" w:rsidRPr="005D1B98" w:rsidRDefault="008A1E60" w:rsidP="00D0092B">
            <w:r w:rsidRPr="005D1B98">
              <w:t>Normativ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0634363" w14:textId="77777777" w:rsidR="008A1E60" w:rsidRPr="005D1B98" w:rsidRDefault="008A1E60" w:rsidP="00D0092B">
            <w:r w:rsidRPr="005D1B98">
              <w:t>Št. enot</w:t>
            </w:r>
          </w:p>
          <w:p w14:paraId="5B1D1EB4" w14:textId="77777777" w:rsidR="008A1E60" w:rsidRPr="005D1B98" w:rsidRDefault="008A1E60" w:rsidP="00D0092B">
            <w:r w:rsidRPr="005D1B98">
              <w:t>kandidata</w:t>
            </w:r>
          </w:p>
        </w:tc>
      </w:tr>
      <w:tr w:rsidR="008A1E60" w:rsidRPr="005D1B98" w14:paraId="371183A3" w14:textId="77777777" w:rsidTr="00D0092B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5114EDBD" w14:textId="22A5EA6D" w:rsidR="008A1E60" w:rsidRPr="005D1B98" w:rsidRDefault="00521688" w:rsidP="00D0092B">
            <w:r>
              <w:t>Povprečna ocena izpitov in vaj zadnjega študija</w:t>
            </w:r>
          </w:p>
        </w:tc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2AF13E4F" w14:textId="77777777" w:rsidR="008A1E60" w:rsidRPr="005D1B98" w:rsidRDefault="008A1E60" w:rsidP="00D0092B">
            <w:pPr>
              <w:rPr>
                <w:highlight w:val="yellow"/>
              </w:rPr>
            </w:pP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03F01D97" w14:textId="77777777" w:rsidR="008A1E60" w:rsidRPr="005D1B98" w:rsidRDefault="008A1E60" w:rsidP="00D0092B">
            <w:r>
              <w:t>8,0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2DABE8DF" w14:textId="77777777" w:rsidR="008A1E60" w:rsidRPr="005D1B98" w:rsidRDefault="008A1E60" w:rsidP="00D0092B">
            <w:pPr>
              <w:rPr>
                <w:highlight w:val="yellow"/>
              </w:rPr>
            </w:pPr>
            <w:r>
              <w:rPr>
                <w:highlight w:val="yellow"/>
              </w:rPr>
              <w:t>8,57</w:t>
            </w:r>
          </w:p>
        </w:tc>
      </w:tr>
      <w:tr w:rsidR="00AC4EA3" w:rsidRPr="005D1B98" w14:paraId="67B3E182" w14:textId="77777777" w:rsidTr="00D0092B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66E5FAF9" w14:textId="77777777" w:rsidR="00AC4EA3" w:rsidRDefault="00AC4EA3" w:rsidP="00D0092B">
            <w:bookmarkStart w:id="1" w:name="_GoBack" w:colFirst="0" w:colLast="4"/>
            <w:r>
              <w:t>O</w:t>
            </w:r>
            <w:r w:rsidRPr="008A1E60">
              <w:t xml:space="preserve">cena zaključnega dela  </w:t>
            </w:r>
          </w:p>
        </w:tc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1FDA22E3" w14:textId="77777777" w:rsidR="00AC4EA3" w:rsidRPr="005D1B98" w:rsidRDefault="00AC4EA3" w:rsidP="00D0092B">
            <w:pPr>
              <w:rPr>
                <w:highlight w:val="yellow"/>
              </w:rPr>
            </w:pP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0E791EAF" w14:textId="77777777" w:rsidR="00AC4EA3" w:rsidRDefault="00AC4EA3" w:rsidP="00D0092B">
            <w:r>
              <w:t>8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79AC63C" w14:textId="77777777" w:rsidR="00AC4EA3" w:rsidRDefault="00AC4EA3" w:rsidP="00D0092B">
            <w:pPr>
              <w:rPr>
                <w:highlight w:val="yellow"/>
              </w:rPr>
            </w:pPr>
            <w:r>
              <w:rPr>
                <w:highlight w:val="yellow"/>
              </w:rPr>
              <w:t>10</w:t>
            </w:r>
          </w:p>
        </w:tc>
      </w:tr>
      <w:bookmarkEnd w:id="1"/>
    </w:tbl>
    <w:p w14:paraId="5AD26316" w14:textId="77777777" w:rsidR="00481F45" w:rsidRDefault="00481F45" w:rsidP="0093137C">
      <w:pPr>
        <w:spacing w:before="0" w:after="0"/>
        <w:rPr>
          <w:b/>
        </w:rPr>
      </w:pPr>
    </w:p>
    <w:p w14:paraId="314820B0" w14:textId="77777777" w:rsidR="00481F45" w:rsidRDefault="00481F45" w:rsidP="00481F45">
      <w:pPr>
        <w:pStyle w:val="Navodila"/>
        <w:rPr>
          <w:highlight w:val="green"/>
        </w:rPr>
      </w:pPr>
    </w:p>
    <w:p w14:paraId="543032B6" w14:textId="794D9B34" w:rsidR="00481F45" w:rsidRPr="00DE41C6" w:rsidRDefault="00481F45" w:rsidP="00481F45">
      <w:pPr>
        <w:pStyle w:val="Navodila"/>
      </w:pPr>
      <w:r w:rsidRPr="00A40EA9">
        <w:rPr>
          <w:highlight w:val="green"/>
        </w:rPr>
        <w:t xml:space="preserve">Habilitacijski pogoji za naziv </w:t>
      </w:r>
      <w:r w:rsidRPr="00A40EA9">
        <w:rPr>
          <w:b/>
          <w:highlight w:val="green"/>
        </w:rPr>
        <w:t>višji predavatelj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2802"/>
        <w:gridCol w:w="1451"/>
        <w:gridCol w:w="1276"/>
      </w:tblGrid>
      <w:tr w:rsidR="00481F45" w:rsidRPr="005D1B98" w14:paraId="16471627" w14:textId="77777777" w:rsidTr="00D0092B"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</w:tcPr>
          <w:p w14:paraId="58164349" w14:textId="77777777" w:rsidR="00481F45" w:rsidRPr="005D1B98" w:rsidRDefault="00481F45" w:rsidP="00D0092B">
            <w:r w:rsidRPr="005D1B98">
              <w:t>Pogoj</w:t>
            </w:r>
          </w:p>
        </w:tc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</w:tcPr>
          <w:p w14:paraId="6920392F" w14:textId="77777777" w:rsidR="00481F45" w:rsidRPr="005D1B98" w:rsidRDefault="00481F45" w:rsidP="00D0092B">
            <w:r w:rsidRPr="005D1B98">
              <w:t>Reference</w:t>
            </w: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</w:tcPr>
          <w:p w14:paraId="143EAEF9" w14:textId="77777777" w:rsidR="00481F45" w:rsidRPr="005D1B98" w:rsidRDefault="00481F45" w:rsidP="00D0092B">
            <w:r w:rsidRPr="005D1B98">
              <w:t>Normativ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43CB3357" w14:textId="77777777" w:rsidR="00481F45" w:rsidRPr="005D1B98" w:rsidRDefault="00481F45" w:rsidP="00D0092B">
            <w:r w:rsidRPr="005D1B98">
              <w:t>Št. enot</w:t>
            </w:r>
          </w:p>
          <w:p w14:paraId="657D62E0" w14:textId="77777777" w:rsidR="00481F45" w:rsidRPr="005D1B98" w:rsidRDefault="00481F45" w:rsidP="00D0092B">
            <w:r w:rsidRPr="005D1B98">
              <w:t>kandidata</w:t>
            </w:r>
          </w:p>
        </w:tc>
      </w:tr>
      <w:tr w:rsidR="00481F45" w:rsidRPr="005D1B98" w14:paraId="11993DC8" w14:textId="77777777" w:rsidTr="00D0092B">
        <w:tc>
          <w:tcPr>
            <w:tcW w:w="3969" w:type="dxa"/>
            <w:tcBorders>
              <w:top w:val="single" w:sz="4" w:space="0" w:color="auto"/>
            </w:tcBorders>
          </w:tcPr>
          <w:p w14:paraId="4029836D" w14:textId="77777777" w:rsidR="00481F45" w:rsidRPr="0056285B" w:rsidRDefault="00481F45" w:rsidP="00D0092B">
            <w:r w:rsidRPr="0056285B">
              <w:rPr>
                <w:iCs/>
                <w:szCs w:val="24"/>
              </w:rPr>
              <w:t>Strokovno delo v industriji (ali obrti ali podjetništvu) s področja elektrotehnike</w:t>
            </w:r>
          </w:p>
        </w:tc>
        <w:tc>
          <w:tcPr>
            <w:tcW w:w="2802" w:type="dxa"/>
            <w:tcBorders>
              <w:top w:val="single" w:sz="4" w:space="0" w:color="auto"/>
            </w:tcBorders>
          </w:tcPr>
          <w:p w14:paraId="13A3BB5A" w14:textId="77777777" w:rsidR="00481F45" w:rsidRPr="005D1B98" w:rsidRDefault="00481F45" w:rsidP="00D0092B">
            <w:pPr>
              <w:rPr>
                <w:highlight w:val="yellow"/>
              </w:rPr>
            </w:pPr>
            <w:r w:rsidRPr="005D1B98">
              <w:rPr>
                <w:highlight w:val="yellow"/>
              </w:rPr>
              <w:t>Iskratel (6 let), Telekom (5 let in 6 mesecev)</w:t>
            </w:r>
          </w:p>
        </w:tc>
        <w:tc>
          <w:tcPr>
            <w:tcW w:w="1451" w:type="dxa"/>
            <w:tcBorders>
              <w:top w:val="single" w:sz="4" w:space="0" w:color="auto"/>
            </w:tcBorders>
          </w:tcPr>
          <w:p w14:paraId="0B571B81" w14:textId="77777777" w:rsidR="00481F45" w:rsidRPr="005D1B98" w:rsidRDefault="00481F45" w:rsidP="00D0092B">
            <w:r w:rsidRPr="005D1B98">
              <w:t>10 let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7C6D2FF" w14:textId="77777777" w:rsidR="00481F45" w:rsidRPr="005D1B98" w:rsidRDefault="00481F45" w:rsidP="00D0092B">
            <w:pPr>
              <w:rPr>
                <w:highlight w:val="yellow"/>
              </w:rPr>
            </w:pPr>
            <w:r w:rsidRPr="005D1B98">
              <w:rPr>
                <w:highlight w:val="yellow"/>
              </w:rPr>
              <w:t>11,5 let</w:t>
            </w:r>
          </w:p>
        </w:tc>
      </w:tr>
      <w:tr w:rsidR="00481F45" w:rsidRPr="005D1B98" w14:paraId="6EB436C8" w14:textId="77777777" w:rsidTr="00D0092B">
        <w:tc>
          <w:tcPr>
            <w:tcW w:w="3969" w:type="dxa"/>
          </w:tcPr>
          <w:p w14:paraId="3EE3DD86" w14:textId="77777777" w:rsidR="00481F45" w:rsidRPr="005D1B98" w:rsidRDefault="00481F45" w:rsidP="00D0092B">
            <w:r w:rsidRPr="005D1B98">
              <w:t>Znanstvena dejavnost (skupno)</w:t>
            </w:r>
          </w:p>
        </w:tc>
        <w:tc>
          <w:tcPr>
            <w:tcW w:w="2802" w:type="dxa"/>
          </w:tcPr>
          <w:p w14:paraId="46B63C8A" w14:textId="77777777" w:rsidR="00481F45" w:rsidRPr="005D1B98" w:rsidRDefault="00481F45" w:rsidP="00D0092B">
            <w:r w:rsidRPr="005D1B98">
              <w:t>Točkovalnik</w:t>
            </w:r>
          </w:p>
        </w:tc>
        <w:tc>
          <w:tcPr>
            <w:tcW w:w="1451" w:type="dxa"/>
          </w:tcPr>
          <w:p w14:paraId="583D5252" w14:textId="77777777" w:rsidR="00481F45" w:rsidRPr="005D1B98" w:rsidRDefault="00481F45" w:rsidP="00D0092B">
            <w:r w:rsidRPr="005D1B98">
              <w:t>16 točk</w:t>
            </w:r>
          </w:p>
        </w:tc>
        <w:tc>
          <w:tcPr>
            <w:tcW w:w="1276" w:type="dxa"/>
          </w:tcPr>
          <w:p w14:paraId="438C0BF9" w14:textId="77777777" w:rsidR="00481F45" w:rsidRPr="005D1B98" w:rsidRDefault="00481F45" w:rsidP="00D0092B">
            <w:pPr>
              <w:rPr>
                <w:highlight w:val="yellow"/>
              </w:rPr>
            </w:pPr>
            <w:r w:rsidRPr="005D1B98">
              <w:rPr>
                <w:highlight w:val="yellow"/>
              </w:rPr>
              <w:t>24,00</w:t>
            </w:r>
          </w:p>
        </w:tc>
      </w:tr>
      <w:tr w:rsidR="00481F45" w:rsidRPr="005D1B98" w14:paraId="74A1ABED" w14:textId="77777777" w:rsidTr="00D0092B">
        <w:tc>
          <w:tcPr>
            <w:tcW w:w="3969" w:type="dxa"/>
            <w:tcBorders>
              <w:bottom w:val="single" w:sz="4" w:space="0" w:color="auto"/>
            </w:tcBorders>
          </w:tcPr>
          <w:p w14:paraId="12A68301" w14:textId="77777777" w:rsidR="00481F45" w:rsidRPr="005D1B98" w:rsidRDefault="00481F45" w:rsidP="00D0092B">
            <w:r w:rsidRPr="005D1B98">
              <w:t>Znanstvena dejavnost (po zaključenem podiplomskem študiju)</w:t>
            </w:r>
          </w:p>
        </w:tc>
        <w:tc>
          <w:tcPr>
            <w:tcW w:w="2802" w:type="dxa"/>
            <w:tcBorders>
              <w:bottom w:val="single" w:sz="4" w:space="0" w:color="auto"/>
            </w:tcBorders>
          </w:tcPr>
          <w:p w14:paraId="18FC8A05" w14:textId="77777777" w:rsidR="00481F45" w:rsidRPr="005D1B98" w:rsidRDefault="00481F45" w:rsidP="00D0092B">
            <w:r w:rsidRPr="005D1B98">
              <w:t>Točkovalnik</w:t>
            </w:r>
          </w:p>
        </w:tc>
        <w:tc>
          <w:tcPr>
            <w:tcW w:w="1451" w:type="dxa"/>
            <w:tcBorders>
              <w:bottom w:val="single" w:sz="4" w:space="0" w:color="auto"/>
            </w:tcBorders>
          </w:tcPr>
          <w:p w14:paraId="2B478E53" w14:textId="77777777" w:rsidR="00481F45" w:rsidRPr="005D1B98" w:rsidRDefault="00481F45" w:rsidP="00D0092B">
            <w:r w:rsidRPr="005D1B98">
              <w:t>6 točk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32BDBF1" w14:textId="77777777" w:rsidR="00481F45" w:rsidRPr="005D1B98" w:rsidRDefault="00481F45" w:rsidP="00D0092B">
            <w:pPr>
              <w:rPr>
                <w:highlight w:val="yellow"/>
              </w:rPr>
            </w:pPr>
            <w:r w:rsidRPr="005D1B98">
              <w:rPr>
                <w:highlight w:val="yellow"/>
              </w:rPr>
              <w:t>24,00</w:t>
            </w:r>
          </w:p>
        </w:tc>
      </w:tr>
    </w:tbl>
    <w:p w14:paraId="178F0567" w14:textId="77777777" w:rsidR="00921FEE" w:rsidRPr="00D25DE3" w:rsidRDefault="00921FEE" w:rsidP="00A9105D">
      <w:pPr>
        <w:ind w:left="720" w:hanging="720"/>
      </w:pPr>
    </w:p>
    <w:sectPr w:rsidR="00921FEE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92E27" w14:textId="77777777" w:rsidR="00C06265" w:rsidRDefault="00C06265" w:rsidP="00F64D7B">
      <w:r>
        <w:separator/>
      </w:r>
    </w:p>
  </w:endnote>
  <w:endnote w:type="continuationSeparator" w:id="0">
    <w:p w14:paraId="34E9E380" w14:textId="77777777" w:rsidR="00C06265" w:rsidRDefault="00C06265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5B7C94" w14:textId="77777777" w:rsidR="00C06265" w:rsidRDefault="00C06265" w:rsidP="00F64D7B">
      <w:r>
        <w:separator/>
      </w:r>
    </w:p>
  </w:footnote>
  <w:footnote w:type="continuationSeparator" w:id="0">
    <w:p w14:paraId="5EDD154F" w14:textId="77777777" w:rsidR="00C06265" w:rsidRDefault="00C06265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2"/>
  </w:num>
  <w:num w:numId="4">
    <w:abstractNumId w:val="31"/>
  </w:num>
  <w:num w:numId="5">
    <w:abstractNumId w:val="21"/>
  </w:num>
  <w:num w:numId="6">
    <w:abstractNumId w:val="18"/>
  </w:num>
  <w:num w:numId="7">
    <w:abstractNumId w:val="4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29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8"/>
  </w:num>
  <w:num w:numId="22">
    <w:abstractNumId w:val="27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0"/>
  </w:num>
  <w:num w:numId="30">
    <w:abstractNumId w:val="3"/>
  </w:num>
  <w:num w:numId="31">
    <w:abstractNumId w:val="16"/>
  </w:num>
  <w:num w:numId="32">
    <w:abstractNumId w:val="13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activeWritingStyle w:appName="MSWord" w:lang="de-DE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wMjAxsrQwNDRV0lEKTi0uzszPAykwqQUA9p9xoS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74C7E"/>
    <w:rsid w:val="000766B2"/>
    <w:rsid w:val="000A2AE8"/>
    <w:rsid w:val="000A694B"/>
    <w:rsid w:val="000B0DC1"/>
    <w:rsid w:val="000B2B50"/>
    <w:rsid w:val="000E4E78"/>
    <w:rsid w:val="000F0A3D"/>
    <w:rsid w:val="000F6C9E"/>
    <w:rsid w:val="0010340C"/>
    <w:rsid w:val="00104C5E"/>
    <w:rsid w:val="001064B4"/>
    <w:rsid w:val="00111C1B"/>
    <w:rsid w:val="00116BF3"/>
    <w:rsid w:val="00120785"/>
    <w:rsid w:val="001275B1"/>
    <w:rsid w:val="001320D3"/>
    <w:rsid w:val="001334C2"/>
    <w:rsid w:val="0013428F"/>
    <w:rsid w:val="00142612"/>
    <w:rsid w:val="00166700"/>
    <w:rsid w:val="00166746"/>
    <w:rsid w:val="00170585"/>
    <w:rsid w:val="00186259"/>
    <w:rsid w:val="001A4570"/>
    <w:rsid w:val="001A7597"/>
    <w:rsid w:val="001B6F6F"/>
    <w:rsid w:val="001D1AB5"/>
    <w:rsid w:val="001D24FD"/>
    <w:rsid w:val="001D374B"/>
    <w:rsid w:val="002037DB"/>
    <w:rsid w:val="00205FE8"/>
    <w:rsid w:val="00225CB3"/>
    <w:rsid w:val="00226408"/>
    <w:rsid w:val="00227682"/>
    <w:rsid w:val="00243B97"/>
    <w:rsid w:val="00245400"/>
    <w:rsid w:val="00261F7B"/>
    <w:rsid w:val="00277AF1"/>
    <w:rsid w:val="00281E16"/>
    <w:rsid w:val="00292F1D"/>
    <w:rsid w:val="002B2782"/>
    <w:rsid w:val="002C4450"/>
    <w:rsid w:val="002C6185"/>
    <w:rsid w:val="002C7322"/>
    <w:rsid w:val="002E6A9C"/>
    <w:rsid w:val="002E7DEA"/>
    <w:rsid w:val="002F25DC"/>
    <w:rsid w:val="002F269B"/>
    <w:rsid w:val="002F2CBA"/>
    <w:rsid w:val="002F5A4D"/>
    <w:rsid w:val="00303706"/>
    <w:rsid w:val="00307610"/>
    <w:rsid w:val="00307FA2"/>
    <w:rsid w:val="003118CD"/>
    <w:rsid w:val="00320015"/>
    <w:rsid w:val="00321DDB"/>
    <w:rsid w:val="00336A43"/>
    <w:rsid w:val="00337055"/>
    <w:rsid w:val="00365B7C"/>
    <w:rsid w:val="003816A8"/>
    <w:rsid w:val="003829EB"/>
    <w:rsid w:val="0038469D"/>
    <w:rsid w:val="0038582F"/>
    <w:rsid w:val="00385DC7"/>
    <w:rsid w:val="0039557C"/>
    <w:rsid w:val="00396815"/>
    <w:rsid w:val="003A1F9F"/>
    <w:rsid w:val="003C7B81"/>
    <w:rsid w:val="003D097C"/>
    <w:rsid w:val="003E18C2"/>
    <w:rsid w:val="003E3834"/>
    <w:rsid w:val="00405BCB"/>
    <w:rsid w:val="004075DA"/>
    <w:rsid w:val="00421ABC"/>
    <w:rsid w:val="004462DB"/>
    <w:rsid w:val="004463B2"/>
    <w:rsid w:val="0047159C"/>
    <w:rsid w:val="004725C6"/>
    <w:rsid w:val="00477A6D"/>
    <w:rsid w:val="00481F45"/>
    <w:rsid w:val="004963F9"/>
    <w:rsid w:val="004977BE"/>
    <w:rsid w:val="004A3D53"/>
    <w:rsid w:val="004B4430"/>
    <w:rsid w:val="004B735D"/>
    <w:rsid w:val="004D1980"/>
    <w:rsid w:val="004D28CE"/>
    <w:rsid w:val="004D3A70"/>
    <w:rsid w:val="004E6728"/>
    <w:rsid w:val="005036BC"/>
    <w:rsid w:val="00504F84"/>
    <w:rsid w:val="0051083A"/>
    <w:rsid w:val="00513494"/>
    <w:rsid w:val="005142C1"/>
    <w:rsid w:val="00520D9B"/>
    <w:rsid w:val="00521688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75E1D"/>
    <w:rsid w:val="00580A8A"/>
    <w:rsid w:val="005905A1"/>
    <w:rsid w:val="00594636"/>
    <w:rsid w:val="005A5C6E"/>
    <w:rsid w:val="005B0B7F"/>
    <w:rsid w:val="005B3042"/>
    <w:rsid w:val="005C0811"/>
    <w:rsid w:val="005C2C69"/>
    <w:rsid w:val="005C2EDB"/>
    <w:rsid w:val="005D000B"/>
    <w:rsid w:val="005D0E1C"/>
    <w:rsid w:val="005D2F30"/>
    <w:rsid w:val="005D39E6"/>
    <w:rsid w:val="005D4E45"/>
    <w:rsid w:val="005E025E"/>
    <w:rsid w:val="005E1063"/>
    <w:rsid w:val="005F5584"/>
    <w:rsid w:val="005F675D"/>
    <w:rsid w:val="005F7A4E"/>
    <w:rsid w:val="00610178"/>
    <w:rsid w:val="00610446"/>
    <w:rsid w:val="00624E85"/>
    <w:rsid w:val="0063174D"/>
    <w:rsid w:val="00642DF6"/>
    <w:rsid w:val="00653F79"/>
    <w:rsid w:val="006540A0"/>
    <w:rsid w:val="006573A4"/>
    <w:rsid w:val="0067073B"/>
    <w:rsid w:val="006712E1"/>
    <w:rsid w:val="00673A43"/>
    <w:rsid w:val="00680743"/>
    <w:rsid w:val="00687920"/>
    <w:rsid w:val="00687D9E"/>
    <w:rsid w:val="00691A96"/>
    <w:rsid w:val="00691C82"/>
    <w:rsid w:val="00695B01"/>
    <w:rsid w:val="006A12F7"/>
    <w:rsid w:val="006B363C"/>
    <w:rsid w:val="006C64C4"/>
    <w:rsid w:val="006C6987"/>
    <w:rsid w:val="006D61B7"/>
    <w:rsid w:val="006D6734"/>
    <w:rsid w:val="006D7B19"/>
    <w:rsid w:val="006F2306"/>
    <w:rsid w:val="006F408F"/>
    <w:rsid w:val="006F623A"/>
    <w:rsid w:val="00710F93"/>
    <w:rsid w:val="00714901"/>
    <w:rsid w:val="007159D9"/>
    <w:rsid w:val="007225AB"/>
    <w:rsid w:val="0073131F"/>
    <w:rsid w:val="00744235"/>
    <w:rsid w:val="007471B0"/>
    <w:rsid w:val="0075036E"/>
    <w:rsid w:val="00761CCB"/>
    <w:rsid w:val="00772EC4"/>
    <w:rsid w:val="00781399"/>
    <w:rsid w:val="00786691"/>
    <w:rsid w:val="007867D3"/>
    <w:rsid w:val="007907D2"/>
    <w:rsid w:val="007A5C81"/>
    <w:rsid w:val="007B143E"/>
    <w:rsid w:val="007B1B27"/>
    <w:rsid w:val="007C15F8"/>
    <w:rsid w:val="007C3C96"/>
    <w:rsid w:val="007C75CA"/>
    <w:rsid w:val="007C7DE8"/>
    <w:rsid w:val="007D7C21"/>
    <w:rsid w:val="008018DD"/>
    <w:rsid w:val="00804FD1"/>
    <w:rsid w:val="0081060F"/>
    <w:rsid w:val="00811C30"/>
    <w:rsid w:val="0082136F"/>
    <w:rsid w:val="00844C30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A1E60"/>
    <w:rsid w:val="008B435D"/>
    <w:rsid w:val="008C31B7"/>
    <w:rsid w:val="008D3B0C"/>
    <w:rsid w:val="008D4DB0"/>
    <w:rsid w:val="008E7D44"/>
    <w:rsid w:val="0090179C"/>
    <w:rsid w:val="0091679F"/>
    <w:rsid w:val="00921FEE"/>
    <w:rsid w:val="0092371A"/>
    <w:rsid w:val="0093137C"/>
    <w:rsid w:val="00935099"/>
    <w:rsid w:val="009422E3"/>
    <w:rsid w:val="00942628"/>
    <w:rsid w:val="009447B2"/>
    <w:rsid w:val="00947308"/>
    <w:rsid w:val="00963596"/>
    <w:rsid w:val="00976E75"/>
    <w:rsid w:val="0098196B"/>
    <w:rsid w:val="00982BAE"/>
    <w:rsid w:val="00995766"/>
    <w:rsid w:val="009960A1"/>
    <w:rsid w:val="009D129F"/>
    <w:rsid w:val="009D12C2"/>
    <w:rsid w:val="009E6DBF"/>
    <w:rsid w:val="009F1E1B"/>
    <w:rsid w:val="009F2A44"/>
    <w:rsid w:val="00A0014D"/>
    <w:rsid w:val="00A013B2"/>
    <w:rsid w:val="00A02249"/>
    <w:rsid w:val="00A04F8A"/>
    <w:rsid w:val="00A165B4"/>
    <w:rsid w:val="00A16E4B"/>
    <w:rsid w:val="00A1733E"/>
    <w:rsid w:val="00A31ED6"/>
    <w:rsid w:val="00A367C1"/>
    <w:rsid w:val="00A427CD"/>
    <w:rsid w:val="00A70305"/>
    <w:rsid w:val="00A754EE"/>
    <w:rsid w:val="00A75DE4"/>
    <w:rsid w:val="00A76C85"/>
    <w:rsid w:val="00A81E95"/>
    <w:rsid w:val="00A870DE"/>
    <w:rsid w:val="00A9105D"/>
    <w:rsid w:val="00A95803"/>
    <w:rsid w:val="00A9779F"/>
    <w:rsid w:val="00AA05F5"/>
    <w:rsid w:val="00AA22BE"/>
    <w:rsid w:val="00AA564B"/>
    <w:rsid w:val="00AA653E"/>
    <w:rsid w:val="00AC463D"/>
    <w:rsid w:val="00AC4EA3"/>
    <w:rsid w:val="00AD7A48"/>
    <w:rsid w:val="00AE197C"/>
    <w:rsid w:val="00AE2F92"/>
    <w:rsid w:val="00AE707C"/>
    <w:rsid w:val="00B1262D"/>
    <w:rsid w:val="00B13729"/>
    <w:rsid w:val="00B257A4"/>
    <w:rsid w:val="00B3190C"/>
    <w:rsid w:val="00B44B93"/>
    <w:rsid w:val="00B52ABD"/>
    <w:rsid w:val="00B6616E"/>
    <w:rsid w:val="00B80E22"/>
    <w:rsid w:val="00B84D1A"/>
    <w:rsid w:val="00B905EF"/>
    <w:rsid w:val="00B90EF8"/>
    <w:rsid w:val="00B94805"/>
    <w:rsid w:val="00B96617"/>
    <w:rsid w:val="00BA3C23"/>
    <w:rsid w:val="00BA4239"/>
    <w:rsid w:val="00BB7656"/>
    <w:rsid w:val="00BC30E9"/>
    <w:rsid w:val="00BE0E7F"/>
    <w:rsid w:val="00BE2153"/>
    <w:rsid w:val="00C03220"/>
    <w:rsid w:val="00C04CB7"/>
    <w:rsid w:val="00C055BB"/>
    <w:rsid w:val="00C06265"/>
    <w:rsid w:val="00C13431"/>
    <w:rsid w:val="00C179A3"/>
    <w:rsid w:val="00C256EA"/>
    <w:rsid w:val="00C307DE"/>
    <w:rsid w:val="00C32036"/>
    <w:rsid w:val="00C41FD6"/>
    <w:rsid w:val="00C42B9E"/>
    <w:rsid w:val="00C56F37"/>
    <w:rsid w:val="00C5793C"/>
    <w:rsid w:val="00C64D85"/>
    <w:rsid w:val="00C9260F"/>
    <w:rsid w:val="00C94661"/>
    <w:rsid w:val="00C94B61"/>
    <w:rsid w:val="00C94CDD"/>
    <w:rsid w:val="00CB0243"/>
    <w:rsid w:val="00CB1397"/>
    <w:rsid w:val="00CB1F17"/>
    <w:rsid w:val="00CB2EB2"/>
    <w:rsid w:val="00CB422A"/>
    <w:rsid w:val="00CB79C7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CF5520"/>
    <w:rsid w:val="00D04038"/>
    <w:rsid w:val="00D050C1"/>
    <w:rsid w:val="00D205EC"/>
    <w:rsid w:val="00D218A4"/>
    <w:rsid w:val="00D25DE3"/>
    <w:rsid w:val="00D26123"/>
    <w:rsid w:val="00D33C64"/>
    <w:rsid w:val="00D50F53"/>
    <w:rsid w:val="00D71038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DF0328"/>
    <w:rsid w:val="00E009E4"/>
    <w:rsid w:val="00E02154"/>
    <w:rsid w:val="00E20ECA"/>
    <w:rsid w:val="00E263E6"/>
    <w:rsid w:val="00E42C31"/>
    <w:rsid w:val="00E44566"/>
    <w:rsid w:val="00E44CB3"/>
    <w:rsid w:val="00E44DB5"/>
    <w:rsid w:val="00E47D53"/>
    <w:rsid w:val="00E670E6"/>
    <w:rsid w:val="00E70DED"/>
    <w:rsid w:val="00E81CBC"/>
    <w:rsid w:val="00E822CE"/>
    <w:rsid w:val="00E917A1"/>
    <w:rsid w:val="00E94174"/>
    <w:rsid w:val="00E9567F"/>
    <w:rsid w:val="00EA63F9"/>
    <w:rsid w:val="00EB1AD0"/>
    <w:rsid w:val="00EB4B9A"/>
    <w:rsid w:val="00EB732D"/>
    <w:rsid w:val="00EC024C"/>
    <w:rsid w:val="00EC2A13"/>
    <w:rsid w:val="00EC2AE4"/>
    <w:rsid w:val="00ED1EE2"/>
    <w:rsid w:val="00ED28C4"/>
    <w:rsid w:val="00ED4726"/>
    <w:rsid w:val="00EE40F1"/>
    <w:rsid w:val="00EF3233"/>
    <w:rsid w:val="00F14A94"/>
    <w:rsid w:val="00F170C3"/>
    <w:rsid w:val="00F2092B"/>
    <w:rsid w:val="00F2517F"/>
    <w:rsid w:val="00F25CE3"/>
    <w:rsid w:val="00F3415C"/>
    <w:rsid w:val="00F34A2B"/>
    <w:rsid w:val="00F36EB8"/>
    <w:rsid w:val="00F5166A"/>
    <w:rsid w:val="00F64D7B"/>
    <w:rsid w:val="00F73091"/>
    <w:rsid w:val="00F740E4"/>
    <w:rsid w:val="00F76C56"/>
    <w:rsid w:val="00F7728D"/>
    <w:rsid w:val="00F81A04"/>
    <w:rsid w:val="00F83A1D"/>
    <w:rsid w:val="00F85012"/>
    <w:rsid w:val="00F851BC"/>
    <w:rsid w:val="00FA4536"/>
    <w:rsid w:val="00FB590C"/>
    <w:rsid w:val="00FC0359"/>
    <w:rsid w:val="00FC365D"/>
    <w:rsid w:val="00FC47E1"/>
    <w:rsid w:val="00FD4006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leGrid">
    <w:name w:val="Table Grid"/>
    <w:basedOn w:val="TableNormal"/>
    <w:uiPriority w:val="59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TitleChar">
    <w:name w:val="Title Char"/>
    <w:basedOn w:val="DefaultParagraphFont"/>
    <w:link w:val="Title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ormal"/>
    <w:qFormat/>
    <w:rsid w:val="00A9779F"/>
    <w:pPr>
      <w:keepNext/>
      <w:spacing w:after="120" w:line="264" w:lineRule="auto"/>
    </w:pPr>
  </w:style>
  <w:style w:type="paragraph" w:styleId="Header">
    <w:name w:val="header"/>
    <w:basedOn w:val="Normal"/>
    <w:link w:val="Head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9779F"/>
    <w:rPr>
      <w:rFonts w:cs="Times New Roman"/>
    </w:rPr>
  </w:style>
  <w:style w:type="paragraph" w:styleId="Footer">
    <w:name w:val="footer"/>
    <w:basedOn w:val="Normal"/>
    <w:link w:val="FooterChar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ormal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Subtitle">
    <w:name w:val="Subtitle"/>
    <w:basedOn w:val="Normal"/>
    <w:link w:val="SubtitleChar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ListParagraph">
    <w:name w:val="List Paragraph"/>
    <w:basedOn w:val="Normal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BodyText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link w:val="BodyTextChar"/>
    <w:uiPriority w:val="99"/>
    <w:semiHidden/>
    <w:rsid w:val="00A977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A9779F"/>
    <w:rPr>
      <w:rFonts w:cs="Times New Roman"/>
    </w:rPr>
  </w:style>
  <w:style w:type="character" w:styleId="Hyperlink">
    <w:name w:val="Hyperlink"/>
    <w:basedOn w:val="DefaultParagraphFont"/>
    <w:uiPriority w:val="99"/>
    <w:rsid w:val="00A9779F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DefaultParagraphFont"/>
    <w:rsid w:val="00A9779F"/>
    <w:rPr>
      <w:rFonts w:cs="Times New Roman"/>
    </w:rPr>
  </w:style>
  <w:style w:type="character" w:styleId="Emphasis">
    <w:name w:val="Emphasis"/>
    <w:basedOn w:val="DefaultParagraphFont"/>
    <w:uiPriority w:val="20"/>
    <w:qFormat/>
    <w:rsid w:val="00A9779F"/>
    <w:rPr>
      <w:rFonts w:cs="Times New Roman"/>
      <w:i/>
    </w:rPr>
  </w:style>
  <w:style w:type="paragraph" w:styleId="BalloonText">
    <w:name w:val="Balloon Text"/>
    <w:basedOn w:val="Normal"/>
    <w:link w:val="BalloonTextChar"/>
    <w:rsid w:val="009350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rsid w:val="00FC47E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47E1"/>
  </w:style>
  <w:style w:type="character" w:customStyle="1" w:styleId="CommentTextChar">
    <w:name w:val="Comment Text Char"/>
    <w:basedOn w:val="DefaultParagraphFont"/>
    <w:link w:val="CommentText"/>
    <w:rsid w:val="00FC47E1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C4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652A5"/>
    <w:rPr>
      <w:b/>
      <w:bCs/>
      <w:i/>
      <w:iCs/>
      <w:spacing w:val="5"/>
    </w:rPr>
  </w:style>
  <w:style w:type="character" w:customStyle="1" w:styleId="Heading3Char">
    <w:name w:val="Heading 3 Char"/>
    <w:basedOn w:val="DefaultParagraphFont"/>
    <w:link w:val="Heading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9260F"/>
    <w:rPr>
      <w:color w:val="800080" w:themeColor="followedHyperlink"/>
      <w:u w:val="single"/>
    </w:rPr>
  </w:style>
  <w:style w:type="paragraph" w:styleId="Revision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02EF25B-3528-4E90-BAAA-2C023CA48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1941</Words>
  <Characters>11064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tjaz Mihelj</cp:lastModifiedBy>
  <cp:revision>18</cp:revision>
  <cp:lastPrinted>2012-04-13T07:55:00Z</cp:lastPrinted>
  <dcterms:created xsi:type="dcterms:W3CDTF">2023-09-25T09:20:00Z</dcterms:created>
  <dcterms:modified xsi:type="dcterms:W3CDTF">2023-12-2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